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688" w:type="dxa"/>
        <w:tblLook w:val="04A0" w:firstRow="1" w:lastRow="0" w:firstColumn="1" w:lastColumn="0" w:noHBand="0" w:noVBand="1"/>
      </w:tblPr>
      <w:tblGrid>
        <w:gridCol w:w="1296"/>
        <w:gridCol w:w="1772"/>
        <w:gridCol w:w="1771"/>
        <w:gridCol w:w="1772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00937876">
        <w:trPr>
          <w:trHeight w:val="295"/>
        </w:trPr>
        <w:tc>
          <w:tcPr>
            <w:tcW w:w="306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7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5F6F3C19" w:rsidR="00F250B6" w:rsidRPr="00F250B6" w:rsidRDefault="0063249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2</w:t>
            </w:r>
          </w:p>
        </w:tc>
        <w:tc>
          <w:tcPr>
            <w:tcW w:w="306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599E0574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the </w:t>
            </w:r>
            <w:r w:rsidR="00632490">
              <w:rPr>
                <w:rFonts w:eastAsia="Times New Roman" w:cstheme="minorHAnsi"/>
                <w:lang w:eastAsia="en-GB"/>
              </w:rPr>
              <w:t>gestures recognition</w:t>
            </w:r>
          </w:p>
        </w:tc>
      </w:tr>
      <w:tr w:rsidR="00F250B6" w:rsidRPr="00F250B6" w14:paraId="6632E772" w14:textId="77777777" w:rsidTr="00937876">
        <w:trPr>
          <w:trHeight w:val="295"/>
        </w:trPr>
        <w:tc>
          <w:tcPr>
            <w:tcW w:w="306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17B6BE5B" w:rsidR="00F250B6" w:rsidRPr="00F250B6" w:rsidRDefault="0063249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erick</w:t>
            </w:r>
            <w:proofErr w:type="spellEnd"/>
          </w:p>
        </w:tc>
        <w:tc>
          <w:tcPr>
            <w:tcW w:w="306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124CAED0" w:rsidR="00F250B6" w:rsidRPr="00F250B6" w:rsidRDefault="0063249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erick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6C788A7B" w:rsidR="00F250B6" w:rsidRPr="00F250B6" w:rsidRDefault="00632490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F250B6" w:rsidRPr="00F250B6" w14:paraId="3C91D456" w14:textId="77777777" w:rsidTr="0093787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937876">
        <w:trPr>
          <w:trHeight w:val="295"/>
        </w:trPr>
        <w:tc>
          <w:tcPr>
            <w:tcW w:w="306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613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Review comments from Bill incorporate in version 2.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93787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937876">
        <w:trPr>
          <w:trHeight w:val="295"/>
        </w:trPr>
        <w:tc>
          <w:tcPr>
            <w:tcW w:w="306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4CFD1EFE" w:rsidR="00F250B6" w:rsidRPr="00F250B6" w:rsidRDefault="0063249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erick</w:t>
            </w:r>
            <w:proofErr w:type="spellEnd"/>
          </w:p>
        </w:tc>
        <w:tc>
          <w:tcPr>
            <w:tcW w:w="306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784DE0D0" w:rsidR="00F250B6" w:rsidRPr="00F250B6" w:rsidRDefault="0063249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9/08/202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93787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93787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5315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937876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531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04AB7D8C" w:rsidR="00F250B6" w:rsidRPr="00F250B6" w:rsidRDefault="0063249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B Camera 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4299109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29E8EC92" w14:textId="77777777" w:rsidTr="0093787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531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6597E30E" w:rsidR="00632490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632490">
              <w:rPr>
                <w:rFonts w:eastAsia="Times New Roman" w:cstheme="minorHAnsi"/>
                <w:lang w:eastAsia="en-GB"/>
              </w:rPr>
              <w:t>Python(</w:t>
            </w:r>
            <w:proofErr w:type="spellStart"/>
            <w:proofErr w:type="gramStart"/>
            <w:r w:rsidR="00632490">
              <w:rPr>
                <w:rFonts w:eastAsia="Times New Roman" w:cstheme="minorHAnsi"/>
                <w:lang w:eastAsia="en-GB"/>
              </w:rPr>
              <w:t>mediapipe,opencv</w:t>
            </w:r>
            <w:proofErr w:type="gramEnd"/>
            <w:r w:rsidR="00632490">
              <w:rPr>
                <w:rFonts w:eastAsia="Times New Roman" w:cstheme="minorHAnsi"/>
                <w:lang w:eastAsia="en-GB"/>
              </w:rPr>
              <w:t>,tensorflow,scikit,mathplotlib</w:t>
            </w:r>
            <w:proofErr w:type="spellEnd"/>
            <w:r w:rsidR="00632490">
              <w:rPr>
                <w:rFonts w:eastAsia="Times New Roman" w:cstheme="minorHAnsi"/>
                <w:lang w:eastAsia="en-GB"/>
              </w:rPr>
              <w:t>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2C9DC2E4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8209763" w14:textId="77777777" w:rsidTr="0093787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531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93787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531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93787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93787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920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Verify on entering valid </w:t>
            </w:r>
            <w:proofErr w:type="spellStart"/>
            <w:r w:rsidRPr="00F250B6">
              <w:rPr>
                <w:rFonts w:eastAsia="Times New Roman" w:cstheme="minorHAnsi"/>
                <w:lang w:eastAsia="en-GB"/>
              </w:rPr>
              <w:t>userid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and password, the customer can log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93787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937876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54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3068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937876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54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068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937876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00E3908D" w:rsidR="00F250B6" w:rsidRPr="00F250B6" w:rsidRDefault="0063249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Open hand gesture. Show a “high five” gesture on the camera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13E4106C" w:rsidR="00F250B6" w:rsidRPr="00F250B6" w:rsidRDefault="0063249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ideo outputs “Open”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93787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3ABEAAF2" w:rsidR="00F250B6" w:rsidRPr="00F250B6" w:rsidRDefault="0063249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</w:t>
            </w:r>
            <w:r>
              <w:rPr>
                <w:rFonts w:eastAsia="Times New Roman" w:cstheme="minorHAnsi"/>
                <w:lang w:eastAsia="en-GB"/>
              </w:rPr>
              <w:t>close</w:t>
            </w:r>
            <w:r>
              <w:rPr>
                <w:rFonts w:eastAsia="Times New Roman" w:cstheme="minorHAnsi"/>
                <w:lang w:eastAsia="en-GB"/>
              </w:rPr>
              <w:t xml:space="preserve"> hand gesture. Show a “</w:t>
            </w:r>
            <w:r>
              <w:rPr>
                <w:rFonts w:eastAsia="Times New Roman" w:cstheme="minorHAnsi"/>
                <w:lang w:eastAsia="en-GB"/>
              </w:rPr>
              <w:t>fist</w:t>
            </w:r>
            <w:r>
              <w:rPr>
                <w:rFonts w:eastAsia="Times New Roman" w:cstheme="minorHAnsi"/>
                <w:lang w:eastAsia="en-GB"/>
              </w:rPr>
              <w:t>” gesture on the camera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26F90C3D" w:rsidR="00F250B6" w:rsidRPr="00F250B6" w:rsidRDefault="0093787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ideo output “Close”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37876" w:rsidRPr="00F250B6" w14:paraId="5623D7F4" w14:textId="77777777" w:rsidTr="0093787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937876" w:rsidRPr="00F250B6" w:rsidRDefault="00937876" w:rsidP="009378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4FAF3528" w:rsidR="00937876" w:rsidRPr="00F250B6" w:rsidRDefault="00937876" w:rsidP="009378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</w:t>
            </w:r>
            <w:r>
              <w:rPr>
                <w:rFonts w:eastAsia="Times New Roman" w:cstheme="minorHAnsi"/>
                <w:lang w:eastAsia="en-GB"/>
              </w:rPr>
              <w:t>pointer</w:t>
            </w:r>
            <w:r>
              <w:rPr>
                <w:rFonts w:eastAsia="Times New Roman" w:cstheme="minorHAnsi"/>
                <w:lang w:eastAsia="en-GB"/>
              </w:rPr>
              <w:t xml:space="preserve"> hand gesture. Show a “</w:t>
            </w:r>
            <w:r>
              <w:rPr>
                <w:rFonts w:eastAsia="Times New Roman" w:cstheme="minorHAnsi"/>
                <w:lang w:eastAsia="en-GB"/>
              </w:rPr>
              <w:t>point</w:t>
            </w:r>
            <w:r>
              <w:rPr>
                <w:rFonts w:eastAsia="Times New Roman" w:cstheme="minorHAnsi"/>
                <w:lang w:eastAsia="en-GB"/>
              </w:rPr>
              <w:t>” gesture on the camera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0EA4FED2" w:rsidR="00937876" w:rsidRPr="00F250B6" w:rsidRDefault="00937876" w:rsidP="009378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ideo output “pointer”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937876" w:rsidRPr="00F250B6" w:rsidRDefault="00937876" w:rsidP="009378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937876" w:rsidRPr="00F250B6" w:rsidRDefault="00937876" w:rsidP="009378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37876" w:rsidRPr="00F250B6" w14:paraId="340C12ED" w14:textId="77777777" w:rsidTr="0093787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77777777" w:rsidR="00937876" w:rsidRPr="00F250B6" w:rsidRDefault="00937876" w:rsidP="009378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77777777" w:rsidR="00937876" w:rsidRPr="00F250B6" w:rsidRDefault="00937876" w:rsidP="009378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77777777" w:rsidR="00937876" w:rsidRPr="00F250B6" w:rsidRDefault="00937876" w:rsidP="009378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77777777" w:rsidR="00937876" w:rsidRPr="00F250B6" w:rsidRDefault="00937876" w:rsidP="009378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77777777" w:rsidR="00937876" w:rsidRPr="00F250B6" w:rsidRDefault="00937876" w:rsidP="009378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937876" w:rsidRPr="00F250B6" w14:paraId="24D5CF19" w14:textId="77777777" w:rsidTr="0093787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77777777" w:rsidR="00937876" w:rsidRPr="00F250B6" w:rsidRDefault="00937876" w:rsidP="009378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77777777" w:rsidR="00937876" w:rsidRPr="00F250B6" w:rsidRDefault="00937876" w:rsidP="009378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77777777" w:rsidR="00937876" w:rsidRPr="00F250B6" w:rsidRDefault="00937876" w:rsidP="009378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77777777" w:rsidR="00937876" w:rsidRPr="00F250B6" w:rsidRDefault="00937876" w:rsidP="009378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77777777" w:rsidR="00937876" w:rsidRPr="00F250B6" w:rsidRDefault="00937876" w:rsidP="009378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937876" w:rsidRPr="00F250B6" w14:paraId="056DDAC3" w14:textId="77777777" w:rsidTr="0093787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77777777" w:rsidR="00937876" w:rsidRPr="00F250B6" w:rsidRDefault="00937876" w:rsidP="0093787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77777777" w:rsidR="00937876" w:rsidRPr="00F250B6" w:rsidRDefault="00937876" w:rsidP="009378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77777777" w:rsidR="00937876" w:rsidRPr="00F250B6" w:rsidRDefault="00937876" w:rsidP="009378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77777777" w:rsidR="00937876" w:rsidRPr="00F250B6" w:rsidRDefault="00937876" w:rsidP="009378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77777777" w:rsidR="00937876" w:rsidRPr="00F250B6" w:rsidRDefault="00937876" w:rsidP="0093787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393168"/>
    <w:rsid w:val="00632490"/>
    <w:rsid w:val="006938D0"/>
    <w:rsid w:val="00937876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0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izzul Firdaus</cp:lastModifiedBy>
  <cp:revision>2</cp:revision>
  <dcterms:created xsi:type="dcterms:W3CDTF">2022-08-19T14:19:00Z</dcterms:created>
  <dcterms:modified xsi:type="dcterms:W3CDTF">2022-08-19T14:19:00Z</dcterms:modified>
</cp:coreProperties>
</file>